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3A47D1" w14:textId="0023F0D5" w:rsidR="00AF622D" w:rsidRPr="00514630" w:rsidRDefault="006344CF" w:rsidP="0051463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bookmarkStart w:id="0" w:name="_GoBack"/>
      <w:bookmarkEnd w:id="0"/>
      <w:r w:rsidRPr="00514630">
        <w:rPr>
          <w:rFonts w:asciiTheme="minorHAnsi" w:hAnsiTheme="minorHAnsi" w:cstheme="minorHAnsi"/>
          <w:b/>
          <w:bCs/>
          <w:color w:val="000000"/>
          <w:sz w:val="24"/>
          <w:szCs w:val="24"/>
        </w:rPr>
        <w:t>UNIVERSIDADE FEDERAL DE PERNAMBUCO</w:t>
      </w:r>
    </w:p>
    <w:p w14:paraId="603A47D2" w14:textId="1237B5EF" w:rsidR="00AF622D" w:rsidRPr="00514630" w:rsidRDefault="006344CF" w:rsidP="0051463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514630">
        <w:rPr>
          <w:rFonts w:asciiTheme="minorHAnsi" w:hAnsiTheme="minorHAnsi" w:cstheme="minorHAnsi"/>
          <w:b/>
          <w:bCs/>
          <w:color w:val="000000"/>
          <w:sz w:val="24"/>
          <w:szCs w:val="24"/>
        </w:rPr>
        <w:t>CENTRO DE BIOCIÊNCIAS</w:t>
      </w:r>
    </w:p>
    <w:p w14:paraId="603A47D3" w14:textId="3FDFFB91" w:rsidR="00AF622D" w:rsidRPr="00514630" w:rsidRDefault="006344CF" w:rsidP="0051463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514630">
        <w:rPr>
          <w:rFonts w:asciiTheme="minorHAnsi" w:hAnsiTheme="minorHAnsi" w:cstheme="minorHAnsi"/>
          <w:b/>
          <w:bCs/>
          <w:color w:val="000000"/>
          <w:sz w:val="24"/>
          <w:szCs w:val="24"/>
        </w:rPr>
        <w:t>PROGRAMA DE PÓS-GRADUAÇÃO EM INOVAÇÃO TERAPÊUTICA</w:t>
      </w:r>
    </w:p>
    <w:p w14:paraId="603A47D4" w14:textId="77777777" w:rsidR="00C611C8" w:rsidRPr="00514630" w:rsidRDefault="00C611C8" w:rsidP="0051463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color w:val="000000"/>
          <w:sz w:val="24"/>
          <w:szCs w:val="24"/>
        </w:rPr>
      </w:pPr>
    </w:p>
    <w:p w14:paraId="1385533E" w14:textId="3A40E585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</w:p>
    <w:p w14:paraId="7CD72479" w14:textId="6C0A21E4" w:rsidR="00C96481" w:rsidRDefault="00C96481" w:rsidP="00514630">
      <w:pPr>
        <w:pStyle w:val="Default"/>
        <w:jc w:val="center"/>
        <w:rPr>
          <w:rFonts w:asciiTheme="minorHAnsi" w:hAnsiTheme="minorHAnsi" w:cstheme="minorHAnsi"/>
          <w:b/>
          <w:bCs/>
        </w:rPr>
      </w:pPr>
      <w:r w:rsidRPr="00514630">
        <w:rPr>
          <w:rFonts w:asciiTheme="minorHAnsi" w:hAnsiTheme="minorHAnsi" w:cstheme="minorHAnsi"/>
          <w:b/>
          <w:bCs/>
        </w:rPr>
        <w:t xml:space="preserve">FORMULÁRIO DE </w:t>
      </w:r>
      <w:r w:rsidR="006344CF">
        <w:rPr>
          <w:rFonts w:asciiTheme="minorHAnsi" w:hAnsiTheme="minorHAnsi" w:cstheme="minorHAnsi"/>
          <w:b/>
          <w:bCs/>
        </w:rPr>
        <w:t>PROSPECÇÃO</w:t>
      </w:r>
      <w:r w:rsidR="006344CF" w:rsidRPr="00514630">
        <w:rPr>
          <w:rFonts w:asciiTheme="minorHAnsi" w:hAnsiTheme="minorHAnsi" w:cstheme="minorHAnsi"/>
          <w:b/>
          <w:bCs/>
        </w:rPr>
        <w:t xml:space="preserve"> </w:t>
      </w:r>
      <w:r w:rsidRPr="00514630">
        <w:rPr>
          <w:rFonts w:asciiTheme="minorHAnsi" w:hAnsiTheme="minorHAnsi" w:cstheme="minorHAnsi"/>
          <w:b/>
          <w:bCs/>
        </w:rPr>
        <w:t>DE DOCENTES</w:t>
      </w:r>
    </w:p>
    <w:p w14:paraId="2CA38F9D" w14:textId="77777777" w:rsidR="006344CF" w:rsidRPr="00514630" w:rsidRDefault="006344CF" w:rsidP="00514630">
      <w:pPr>
        <w:pStyle w:val="Default"/>
        <w:jc w:val="center"/>
        <w:rPr>
          <w:rFonts w:asciiTheme="minorHAnsi" w:hAnsiTheme="minorHAnsi" w:cstheme="minorHAnsi"/>
        </w:rPr>
      </w:pPr>
    </w:p>
    <w:p w14:paraId="66B1DF61" w14:textId="77777777" w:rsidR="00C96481" w:rsidRPr="00514630" w:rsidRDefault="00C96481" w:rsidP="00514630">
      <w:pPr>
        <w:pStyle w:val="Default"/>
        <w:rPr>
          <w:rFonts w:asciiTheme="minorHAnsi" w:hAnsiTheme="minorHAnsi" w:cstheme="minorHAnsi"/>
          <w:b/>
          <w:bCs/>
        </w:rPr>
      </w:pPr>
    </w:p>
    <w:p w14:paraId="4E957062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  <w:b/>
          <w:bCs/>
        </w:rPr>
        <w:t xml:space="preserve">LINHA DE PESQUISA </w:t>
      </w:r>
      <w:r>
        <w:rPr>
          <w:rFonts w:asciiTheme="minorHAnsi" w:hAnsiTheme="minorHAnsi" w:cstheme="minorHAnsi"/>
          <w:b/>
          <w:bCs/>
        </w:rPr>
        <w:t xml:space="preserve">DE INTERESSE </w:t>
      </w:r>
      <w:r w:rsidRPr="00537912">
        <w:rPr>
          <w:rFonts w:asciiTheme="minorHAnsi" w:hAnsiTheme="minorHAnsi" w:cstheme="minorHAnsi"/>
          <w:b/>
          <w:bCs/>
        </w:rPr>
        <w:t xml:space="preserve">(indicar apenas uma Linha): </w:t>
      </w:r>
    </w:p>
    <w:p w14:paraId="560545CD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proofErr w:type="gramStart"/>
      <w:r w:rsidRPr="00537912">
        <w:rPr>
          <w:rFonts w:asciiTheme="minorHAnsi" w:hAnsiTheme="minorHAnsi" w:cstheme="minorHAnsi"/>
        </w:rPr>
        <w:t xml:space="preserve">( </w:t>
      </w:r>
      <w:proofErr w:type="gramEnd"/>
      <w:r w:rsidRPr="00537912">
        <w:rPr>
          <w:rFonts w:asciiTheme="minorHAnsi" w:hAnsiTheme="minorHAnsi" w:cstheme="minorHAnsi"/>
        </w:rPr>
        <w:t xml:space="preserve">) I. Desenho, Modelagem Molecular e Preparação de Produtos </w:t>
      </w:r>
      <w:proofErr w:type="spellStart"/>
      <w:proofErr w:type="gramStart"/>
      <w:r w:rsidRPr="00537912">
        <w:rPr>
          <w:rFonts w:asciiTheme="minorHAnsi" w:hAnsiTheme="minorHAnsi" w:cstheme="minorHAnsi"/>
        </w:rPr>
        <w:t>Bioativos</w:t>
      </w:r>
      <w:proofErr w:type="spellEnd"/>
      <w:proofErr w:type="gramEnd"/>
      <w:r w:rsidRPr="00537912">
        <w:rPr>
          <w:rFonts w:asciiTheme="minorHAnsi" w:hAnsiTheme="minorHAnsi" w:cstheme="minorHAnsi"/>
        </w:rPr>
        <w:t xml:space="preserve"> </w:t>
      </w:r>
    </w:p>
    <w:p w14:paraId="2353C063" w14:textId="773FC2F1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proofErr w:type="gramStart"/>
      <w:r w:rsidRPr="00537912">
        <w:rPr>
          <w:rFonts w:asciiTheme="minorHAnsi" w:hAnsiTheme="minorHAnsi" w:cstheme="minorHAnsi"/>
        </w:rPr>
        <w:t xml:space="preserve">( </w:t>
      </w:r>
      <w:proofErr w:type="gramEnd"/>
      <w:r w:rsidRPr="00537912">
        <w:rPr>
          <w:rFonts w:asciiTheme="minorHAnsi" w:hAnsiTheme="minorHAnsi" w:cstheme="minorHAnsi"/>
        </w:rPr>
        <w:t xml:space="preserve">) III. Território, Desenvolvimento e Inovação Tecnológica em </w:t>
      </w:r>
      <w:proofErr w:type="gramStart"/>
      <w:r w:rsidRPr="00537912">
        <w:rPr>
          <w:rFonts w:asciiTheme="minorHAnsi" w:hAnsiTheme="minorHAnsi" w:cstheme="minorHAnsi"/>
        </w:rPr>
        <w:t>Saúde</w:t>
      </w:r>
      <w:proofErr w:type="gramEnd"/>
    </w:p>
    <w:p w14:paraId="3FBCF1CF" w14:textId="77777777" w:rsidR="00DF5ACA" w:rsidRPr="00514630" w:rsidRDefault="00DF5ACA" w:rsidP="00514630">
      <w:pPr>
        <w:pStyle w:val="Default"/>
        <w:rPr>
          <w:rFonts w:asciiTheme="minorHAnsi" w:hAnsiTheme="minorHAnsi" w:cstheme="minorHAnsi"/>
        </w:rPr>
      </w:pPr>
    </w:p>
    <w:p w14:paraId="4335A30D" w14:textId="146D0584" w:rsidR="00C96481" w:rsidRDefault="00C96481" w:rsidP="00514630">
      <w:pPr>
        <w:pStyle w:val="Default"/>
        <w:rPr>
          <w:rFonts w:asciiTheme="minorHAnsi" w:hAnsiTheme="minorHAnsi" w:cstheme="minorHAnsi"/>
          <w:b/>
          <w:bCs/>
        </w:rPr>
      </w:pPr>
      <w:r w:rsidRPr="00514630">
        <w:rPr>
          <w:rFonts w:asciiTheme="minorHAnsi" w:hAnsiTheme="minorHAnsi" w:cstheme="minorHAnsi"/>
          <w:b/>
          <w:bCs/>
        </w:rPr>
        <w:t xml:space="preserve">DADOS PESSOAIS </w:t>
      </w:r>
    </w:p>
    <w:p w14:paraId="3579508D" w14:textId="77777777" w:rsidR="00997CFD" w:rsidRPr="00514630" w:rsidRDefault="00997CFD" w:rsidP="00514630">
      <w:pPr>
        <w:pStyle w:val="Default"/>
        <w:rPr>
          <w:rFonts w:asciiTheme="minorHAnsi" w:hAnsiTheme="minorHAnsi" w:cstheme="minorHAnsi"/>
        </w:rPr>
      </w:pPr>
    </w:p>
    <w:p w14:paraId="7BBD0A01" w14:textId="3B8AA805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 xml:space="preserve">Nome completo: ________________________________________________________ </w:t>
      </w:r>
    </w:p>
    <w:p w14:paraId="1E35B1DD" w14:textId="515C9824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 xml:space="preserve">Nacionalidade: __________________________________________________________ </w:t>
      </w:r>
    </w:p>
    <w:p w14:paraId="0CF53B89" w14:textId="2708FA01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>Data de Nascimento:</w:t>
      </w:r>
      <w:r w:rsidR="00A95A57" w:rsidRPr="00514630">
        <w:rPr>
          <w:rFonts w:asciiTheme="minorHAnsi" w:hAnsiTheme="minorHAnsi" w:cstheme="minorHAnsi"/>
        </w:rPr>
        <w:t xml:space="preserve"> </w:t>
      </w:r>
      <w:r w:rsidRPr="00514630">
        <w:rPr>
          <w:rFonts w:asciiTheme="minorHAnsi" w:hAnsiTheme="minorHAnsi" w:cstheme="minorHAnsi"/>
        </w:rPr>
        <w:t xml:space="preserve">____/____/_____ </w:t>
      </w:r>
    </w:p>
    <w:p w14:paraId="36F9BEDA" w14:textId="0E45CE53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>CPF:</w:t>
      </w:r>
      <w:r w:rsidR="00A95A57" w:rsidRPr="00514630">
        <w:rPr>
          <w:rFonts w:asciiTheme="minorHAnsi" w:hAnsiTheme="minorHAnsi" w:cstheme="minorHAnsi"/>
        </w:rPr>
        <w:t xml:space="preserve"> </w:t>
      </w:r>
      <w:r w:rsidRPr="00514630">
        <w:rPr>
          <w:rFonts w:asciiTheme="minorHAnsi" w:hAnsiTheme="minorHAnsi" w:cstheme="minorHAnsi"/>
        </w:rPr>
        <w:t xml:space="preserve">______._______._______/_____ </w:t>
      </w:r>
    </w:p>
    <w:p w14:paraId="261B80FF" w14:textId="2E33FE0A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 xml:space="preserve">Matrícula SIAPE: __________________________ </w:t>
      </w:r>
    </w:p>
    <w:p w14:paraId="08307B46" w14:textId="37042EC2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 xml:space="preserve">Endereço: ______________________________________________________________ </w:t>
      </w:r>
    </w:p>
    <w:p w14:paraId="46F5EE97" w14:textId="4A5AE8F6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 xml:space="preserve">E-mail: ________________________________________________________________ </w:t>
      </w:r>
    </w:p>
    <w:p w14:paraId="63CEFF9A" w14:textId="27AB7ABD" w:rsidR="00C96481" w:rsidRPr="00514630" w:rsidRDefault="00C96481" w:rsidP="00514630">
      <w:pPr>
        <w:pStyle w:val="Default"/>
        <w:rPr>
          <w:rFonts w:asciiTheme="minorHAnsi" w:hAnsiTheme="minorHAnsi" w:cstheme="minorHAnsi"/>
        </w:rPr>
      </w:pPr>
      <w:r w:rsidRPr="00514630">
        <w:rPr>
          <w:rFonts w:asciiTheme="minorHAnsi" w:hAnsiTheme="minorHAnsi" w:cstheme="minorHAnsi"/>
        </w:rPr>
        <w:t xml:space="preserve">Telefones: _____________________________________________________________ </w:t>
      </w:r>
    </w:p>
    <w:p w14:paraId="1730B49A" w14:textId="0A1A872B" w:rsidR="00C96481" w:rsidRDefault="00C96481" w:rsidP="00514630">
      <w:pPr>
        <w:pStyle w:val="Default"/>
        <w:rPr>
          <w:rFonts w:asciiTheme="minorHAnsi" w:hAnsiTheme="minorHAnsi" w:cstheme="minorHAnsi"/>
        </w:rPr>
      </w:pPr>
    </w:p>
    <w:p w14:paraId="07DF2B4A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  <w:b/>
          <w:bCs/>
        </w:rPr>
        <w:t xml:space="preserve">TITULAÇÃO DOUTORADO </w:t>
      </w:r>
    </w:p>
    <w:p w14:paraId="178C6F5B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</w:rPr>
        <w:t xml:space="preserve">Ano: _________ </w:t>
      </w:r>
    </w:p>
    <w:p w14:paraId="0198B5C0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</w:rPr>
        <w:t xml:space="preserve">Área: ___________________________________ </w:t>
      </w:r>
    </w:p>
    <w:p w14:paraId="5A81495C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</w:rPr>
        <w:t xml:space="preserve">Instituição (Sigla/Nome/País): ____________________________________________ </w:t>
      </w:r>
    </w:p>
    <w:p w14:paraId="2CE83A9F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</w:p>
    <w:p w14:paraId="641DAFCA" w14:textId="77777777" w:rsidR="00DF5ACA" w:rsidRPr="00EC1915" w:rsidRDefault="00DF5ACA" w:rsidP="00514630">
      <w:pPr>
        <w:pStyle w:val="Default"/>
        <w:rPr>
          <w:rFonts w:asciiTheme="minorHAnsi" w:hAnsiTheme="minorHAnsi" w:cstheme="minorHAnsi"/>
        </w:rPr>
      </w:pPr>
      <w:r w:rsidRPr="00EC1915">
        <w:rPr>
          <w:rFonts w:asciiTheme="minorHAnsi" w:hAnsiTheme="minorHAnsi" w:cstheme="minorHAnsi"/>
          <w:b/>
          <w:bCs/>
        </w:rPr>
        <w:t xml:space="preserve">VÍNCULO NA UFPE </w:t>
      </w:r>
    </w:p>
    <w:p w14:paraId="61EDC3E7" w14:textId="77777777" w:rsidR="00DF5ACA" w:rsidRPr="00EC1915" w:rsidRDefault="00DF5ACA" w:rsidP="00514630">
      <w:pPr>
        <w:pStyle w:val="Default"/>
        <w:rPr>
          <w:rFonts w:asciiTheme="minorHAnsi" w:hAnsiTheme="minorHAnsi" w:cstheme="minorHAnsi"/>
        </w:rPr>
      </w:pPr>
      <w:r w:rsidRPr="00EC1915">
        <w:rPr>
          <w:rFonts w:asciiTheme="minorHAnsi" w:hAnsiTheme="minorHAnsi" w:cstheme="minorHAnsi"/>
        </w:rPr>
        <w:t xml:space="preserve">Departamento a que está vinculado: __________________ </w:t>
      </w:r>
    </w:p>
    <w:p w14:paraId="798167DB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EC1915">
        <w:rPr>
          <w:rFonts w:asciiTheme="minorHAnsi" w:hAnsiTheme="minorHAnsi" w:cstheme="minorHAnsi"/>
        </w:rPr>
        <w:t>Mês/Ano de início: ____/________</w:t>
      </w:r>
      <w:r w:rsidRPr="00537912">
        <w:rPr>
          <w:rFonts w:asciiTheme="minorHAnsi" w:hAnsiTheme="minorHAnsi" w:cstheme="minorHAnsi"/>
        </w:rPr>
        <w:t xml:space="preserve"> </w:t>
      </w:r>
    </w:p>
    <w:p w14:paraId="0E632EA5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</w:rPr>
        <w:t xml:space="preserve">Atua em outro Programa de pós-graduação? </w:t>
      </w:r>
    </w:p>
    <w:p w14:paraId="5D98C774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proofErr w:type="gramStart"/>
      <w:r w:rsidRPr="00537912">
        <w:rPr>
          <w:rFonts w:asciiTheme="minorHAnsi" w:hAnsiTheme="minorHAnsi" w:cstheme="minorHAnsi"/>
        </w:rPr>
        <w:t xml:space="preserve">[ </w:t>
      </w:r>
      <w:proofErr w:type="gramEnd"/>
      <w:r w:rsidRPr="00537912">
        <w:rPr>
          <w:rFonts w:asciiTheme="minorHAnsi" w:hAnsiTheme="minorHAnsi" w:cstheme="minorHAnsi"/>
        </w:rPr>
        <w:t xml:space="preserve">] Não </w:t>
      </w:r>
    </w:p>
    <w:p w14:paraId="49289E5B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proofErr w:type="gramStart"/>
      <w:r w:rsidRPr="00537912">
        <w:rPr>
          <w:rFonts w:asciiTheme="minorHAnsi" w:hAnsiTheme="minorHAnsi" w:cstheme="minorHAnsi"/>
        </w:rPr>
        <w:t xml:space="preserve">[ </w:t>
      </w:r>
      <w:proofErr w:type="gramEnd"/>
      <w:r w:rsidRPr="00537912">
        <w:rPr>
          <w:rFonts w:asciiTheme="minorHAnsi" w:hAnsiTheme="minorHAnsi" w:cstheme="minorHAnsi"/>
        </w:rPr>
        <w:t xml:space="preserve">] Sim. Qual? ____________________________________________ </w:t>
      </w:r>
    </w:p>
    <w:p w14:paraId="364FF482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</w:rPr>
        <w:t xml:space="preserve">De qual Universidade? __________________________________________ </w:t>
      </w:r>
    </w:p>
    <w:p w14:paraId="3463E4D6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</w:rPr>
        <w:t xml:space="preserve">No outro Programa você é professor </w:t>
      </w:r>
      <w:proofErr w:type="gramStart"/>
      <w:r w:rsidRPr="00537912">
        <w:rPr>
          <w:rFonts w:asciiTheme="minorHAnsi" w:hAnsiTheme="minorHAnsi" w:cstheme="minorHAnsi"/>
        </w:rPr>
        <w:t xml:space="preserve">[ </w:t>
      </w:r>
      <w:proofErr w:type="gramEnd"/>
      <w:r w:rsidRPr="00537912">
        <w:rPr>
          <w:rFonts w:asciiTheme="minorHAnsi" w:hAnsiTheme="minorHAnsi" w:cstheme="minorHAnsi"/>
        </w:rPr>
        <w:t xml:space="preserve">] PERMANENTE [ ] COLABORADOR </w:t>
      </w:r>
    </w:p>
    <w:p w14:paraId="774EB5C3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</w:rPr>
        <w:t xml:space="preserve">Carga horária semanal </w:t>
      </w:r>
      <w:r>
        <w:rPr>
          <w:rFonts w:asciiTheme="minorHAnsi" w:hAnsiTheme="minorHAnsi" w:cstheme="minorHAnsi"/>
        </w:rPr>
        <w:t xml:space="preserve">que poderia </w:t>
      </w:r>
      <w:r w:rsidRPr="00537912">
        <w:rPr>
          <w:rFonts w:asciiTheme="minorHAnsi" w:hAnsiTheme="minorHAnsi" w:cstheme="minorHAnsi"/>
        </w:rPr>
        <w:t xml:space="preserve">ser dedicada ao PPGIT: ______________________ </w:t>
      </w:r>
    </w:p>
    <w:p w14:paraId="642836D1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</w:rPr>
        <w:t xml:space="preserve">Há orientações concluídas em outro Programa? </w:t>
      </w:r>
      <w:proofErr w:type="gramStart"/>
      <w:r w:rsidRPr="00537912">
        <w:rPr>
          <w:rFonts w:asciiTheme="minorHAnsi" w:hAnsiTheme="minorHAnsi" w:cstheme="minorHAnsi"/>
        </w:rPr>
        <w:t xml:space="preserve">[ </w:t>
      </w:r>
      <w:proofErr w:type="gramEnd"/>
      <w:r w:rsidRPr="00537912">
        <w:rPr>
          <w:rFonts w:asciiTheme="minorHAnsi" w:hAnsiTheme="minorHAnsi" w:cstheme="minorHAnsi"/>
        </w:rPr>
        <w:t xml:space="preserve">] Sim [ ] Não </w:t>
      </w:r>
    </w:p>
    <w:p w14:paraId="75CBDEE4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  <w:r w:rsidRPr="00537912">
        <w:rPr>
          <w:rFonts w:asciiTheme="minorHAnsi" w:hAnsiTheme="minorHAnsi" w:cstheme="minorHAnsi"/>
        </w:rPr>
        <w:t xml:space="preserve">Indicar o programa e o número de orientações: _______________________________ </w:t>
      </w:r>
    </w:p>
    <w:p w14:paraId="15DE54E8" w14:textId="77777777" w:rsidR="00997CFD" w:rsidRDefault="00997CFD" w:rsidP="00514630">
      <w:pPr>
        <w:pStyle w:val="Default"/>
        <w:rPr>
          <w:rFonts w:asciiTheme="minorHAnsi" w:hAnsiTheme="minorHAnsi" w:cstheme="minorHAnsi"/>
        </w:rPr>
      </w:pPr>
    </w:p>
    <w:p w14:paraId="1A6F1EED" w14:textId="77777777" w:rsidR="00765436" w:rsidRPr="00514630" w:rsidRDefault="00765436" w:rsidP="00514630">
      <w:pPr>
        <w:pStyle w:val="Default"/>
        <w:rPr>
          <w:rFonts w:asciiTheme="minorHAnsi" w:hAnsiTheme="minorHAnsi" w:cstheme="minorHAnsi"/>
        </w:rPr>
      </w:pPr>
    </w:p>
    <w:p w14:paraId="547791DD" w14:textId="77777777" w:rsidR="00DF5ACA" w:rsidRPr="00537912" w:rsidRDefault="00DF5ACA" w:rsidP="00514630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537912">
        <w:rPr>
          <w:rFonts w:asciiTheme="minorHAnsi" w:hAnsiTheme="minorHAnsi" w:cstheme="minorHAnsi"/>
          <w:sz w:val="24"/>
          <w:szCs w:val="24"/>
        </w:rPr>
        <w:t>Recife, ____ / _____ / _____</w:t>
      </w:r>
    </w:p>
    <w:p w14:paraId="0A23BE27" w14:textId="34021868" w:rsidR="00DF5ACA" w:rsidRDefault="00DF5ACA" w:rsidP="00997CFD">
      <w:pPr>
        <w:spacing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4F6F0AFF" w14:textId="77777777" w:rsidR="00765436" w:rsidRPr="00537912" w:rsidRDefault="00765436" w:rsidP="00514630">
      <w:pPr>
        <w:spacing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4F77FA7B" w14:textId="77777777" w:rsidR="00DF5ACA" w:rsidRPr="00537912" w:rsidRDefault="00DF5ACA" w:rsidP="00514630">
      <w:pPr>
        <w:spacing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537912">
        <w:rPr>
          <w:rFonts w:asciiTheme="minorHAnsi" w:hAnsiTheme="minorHAnsi" w:cstheme="minorHAnsi"/>
          <w:sz w:val="24"/>
          <w:szCs w:val="24"/>
        </w:rPr>
        <w:t>__________________________________</w:t>
      </w:r>
    </w:p>
    <w:p w14:paraId="48D118F3" w14:textId="77777777" w:rsidR="00DF5ACA" w:rsidRPr="00537912" w:rsidRDefault="00DF5ACA" w:rsidP="00514630">
      <w:pPr>
        <w:spacing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537912">
        <w:rPr>
          <w:rFonts w:asciiTheme="minorHAnsi" w:hAnsiTheme="minorHAnsi" w:cstheme="minorHAnsi"/>
          <w:sz w:val="24"/>
          <w:szCs w:val="24"/>
        </w:rPr>
        <w:t>Assinatura do Candidato</w:t>
      </w:r>
    </w:p>
    <w:p w14:paraId="18B6FB12" w14:textId="77777777" w:rsidR="00DF5ACA" w:rsidRPr="00537912" w:rsidRDefault="00DF5ACA" w:rsidP="00514630">
      <w:pPr>
        <w:pStyle w:val="Default"/>
        <w:rPr>
          <w:rFonts w:asciiTheme="minorHAnsi" w:hAnsiTheme="minorHAnsi" w:cstheme="minorHAnsi"/>
        </w:rPr>
      </w:pPr>
    </w:p>
    <w:p w14:paraId="70FEB405" w14:textId="764D1268" w:rsidR="00997CFD" w:rsidRDefault="00997CFD" w:rsidP="00C96481">
      <w:pPr>
        <w:pStyle w:val="Default"/>
        <w:rPr>
          <w:rFonts w:asciiTheme="minorHAnsi" w:hAnsiTheme="minorHAnsi" w:cstheme="minorHAnsi"/>
        </w:rPr>
      </w:pPr>
    </w:p>
    <w:p w14:paraId="7A860AE2" w14:textId="0B854AFD" w:rsidR="00EE57AE" w:rsidRPr="00514630" w:rsidRDefault="00EE57AE" w:rsidP="00514630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sectPr w:rsidR="00EE57AE" w:rsidRPr="00514630" w:rsidSect="004D0292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C8EDF" w16cex:dateUtc="2020-10-10T22:49:00Z"/>
  <w16cex:commentExtensible w16cex:durableId="232C8958" w16cex:dateUtc="2020-10-10T22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8AE858E" w16cid:durableId="232C8EDF"/>
  <w16cid:commentId w16cid:paraId="7D1466DD" w16cid:durableId="232C895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65C050" w14:textId="77777777" w:rsidR="00506596" w:rsidRDefault="00506596" w:rsidP="00997CFD">
      <w:pPr>
        <w:spacing w:after="0" w:line="240" w:lineRule="auto"/>
      </w:pPr>
      <w:r>
        <w:separator/>
      </w:r>
    </w:p>
  </w:endnote>
  <w:endnote w:type="continuationSeparator" w:id="0">
    <w:p w14:paraId="6C38521D" w14:textId="77777777" w:rsidR="00506596" w:rsidRDefault="00506596" w:rsidP="00997C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1882F7" w14:textId="77777777" w:rsidR="00506596" w:rsidRDefault="00506596" w:rsidP="00997CFD">
      <w:pPr>
        <w:spacing w:after="0" w:line="240" w:lineRule="auto"/>
      </w:pPr>
      <w:r>
        <w:separator/>
      </w:r>
    </w:p>
  </w:footnote>
  <w:footnote w:type="continuationSeparator" w:id="0">
    <w:p w14:paraId="5D16DF5C" w14:textId="77777777" w:rsidR="00506596" w:rsidRDefault="00506596" w:rsidP="00997C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51DDC"/>
    <w:multiLevelType w:val="hybridMultilevel"/>
    <w:tmpl w:val="E52206C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4491F80"/>
    <w:multiLevelType w:val="hybridMultilevel"/>
    <w:tmpl w:val="E402D5F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824E4D"/>
    <w:multiLevelType w:val="hybridMultilevel"/>
    <w:tmpl w:val="51DCE19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FE7448"/>
    <w:multiLevelType w:val="hybridMultilevel"/>
    <w:tmpl w:val="A002FC14"/>
    <w:lvl w:ilvl="0" w:tplc="F95038BA">
      <w:start w:val="20"/>
      <w:numFmt w:val="decimal"/>
      <w:lvlText w:val="%1"/>
      <w:lvlJc w:val="left"/>
      <w:pPr>
        <w:ind w:left="720" w:hanging="360"/>
      </w:pPr>
      <w:rPr>
        <w:rFonts w:hint="default"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7E696F"/>
    <w:multiLevelType w:val="hybridMultilevel"/>
    <w:tmpl w:val="177EA6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9296B69"/>
    <w:multiLevelType w:val="hybridMultilevel"/>
    <w:tmpl w:val="C3121F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F5DF4"/>
    <w:multiLevelType w:val="hybridMultilevel"/>
    <w:tmpl w:val="8FC608C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A651665"/>
    <w:multiLevelType w:val="hybridMultilevel"/>
    <w:tmpl w:val="0B0E6428"/>
    <w:lvl w:ilvl="0" w:tplc="040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>
    <w:nsid w:val="5E33228B"/>
    <w:multiLevelType w:val="hybridMultilevel"/>
    <w:tmpl w:val="D0549F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7B67A78"/>
    <w:multiLevelType w:val="hybridMultilevel"/>
    <w:tmpl w:val="A5EE330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C45540C"/>
    <w:multiLevelType w:val="hybridMultilevel"/>
    <w:tmpl w:val="0B0E6428"/>
    <w:lvl w:ilvl="0" w:tplc="040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5"/>
  </w:num>
  <w:num w:numId="5">
    <w:abstractNumId w:val="6"/>
  </w:num>
  <w:num w:numId="6">
    <w:abstractNumId w:val="9"/>
  </w:num>
  <w:num w:numId="7">
    <w:abstractNumId w:val="3"/>
  </w:num>
  <w:num w:numId="8">
    <w:abstractNumId w:val="8"/>
  </w:num>
  <w:num w:numId="9">
    <w:abstractNumId w:val="1"/>
  </w:num>
  <w:num w:numId="10">
    <w:abstractNumId w:val="4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Nje1tLAwtDAyMDRU0lEKTi0uzszPAykwrgUAexwiMywAAAA="/>
  </w:docVars>
  <w:rsids>
    <w:rsidRoot w:val="003A4DB3"/>
    <w:rsid w:val="000022BB"/>
    <w:rsid w:val="000143F2"/>
    <w:rsid w:val="00016568"/>
    <w:rsid w:val="00016C66"/>
    <w:rsid w:val="00021AE4"/>
    <w:rsid w:val="000242B2"/>
    <w:rsid w:val="00053141"/>
    <w:rsid w:val="000538BA"/>
    <w:rsid w:val="0005428E"/>
    <w:rsid w:val="000606A8"/>
    <w:rsid w:val="00077EC6"/>
    <w:rsid w:val="00081B92"/>
    <w:rsid w:val="00082218"/>
    <w:rsid w:val="00083B6F"/>
    <w:rsid w:val="000A305F"/>
    <w:rsid w:val="000A58E6"/>
    <w:rsid w:val="000C5E88"/>
    <w:rsid w:val="000E6930"/>
    <w:rsid w:val="000E74DA"/>
    <w:rsid w:val="000E7982"/>
    <w:rsid w:val="000F0824"/>
    <w:rsid w:val="000F7CCF"/>
    <w:rsid w:val="00107074"/>
    <w:rsid w:val="001145F2"/>
    <w:rsid w:val="00114F36"/>
    <w:rsid w:val="0011756C"/>
    <w:rsid w:val="00120CE3"/>
    <w:rsid w:val="001263F2"/>
    <w:rsid w:val="001617D0"/>
    <w:rsid w:val="00171857"/>
    <w:rsid w:val="00187E1E"/>
    <w:rsid w:val="001A177A"/>
    <w:rsid w:val="001C3160"/>
    <w:rsid w:val="001C3D70"/>
    <w:rsid w:val="001C6C6D"/>
    <w:rsid w:val="002051EE"/>
    <w:rsid w:val="002056FB"/>
    <w:rsid w:val="00214118"/>
    <w:rsid w:val="002141F9"/>
    <w:rsid w:val="00215FC1"/>
    <w:rsid w:val="00240268"/>
    <w:rsid w:val="002527EA"/>
    <w:rsid w:val="002557C9"/>
    <w:rsid w:val="00266BD2"/>
    <w:rsid w:val="00276393"/>
    <w:rsid w:val="00283898"/>
    <w:rsid w:val="0028475D"/>
    <w:rsid w:val="002953C5"/>
    <w:rsid w:val="00296C4E"/>
    <w:rsid w:val="002A0CDF"/>
    <w:rsid w:val="002A2DA0"/>
    <w:rsid w:val="002B2886"/>
    <w:rsid w:val="002C1901"/>
    <w:rsid w:val="002E7521"/>
    <w:rsid w:val="002F51A5"/>
    <w:rsid w:val="00304EC7"/>
    <w:rsid w:val="003343DF"/>
    <w:rsid w:val="0034668C"/>
    <w:rsid w:val="00357A93"/>
    <w:rsid w:val="003623F2"/>
    <w:rsid w:val="00363D48"/>
    <w:rsid w:val="003817B5"/>
    <w:rsid w:val="00395C9D"/>
    <w:rsid w:val="00396C71"/>
    <w:rsid w:val="0039710D"/>
    <w:rsid w:val="003A4DB3"/>
    <w:rsid w:val="003A579D"/>
    <w:rsid w:val="003D3867"/>
    <w:rsid w:val="003E021C"/>
    <w:rsid w:val="003F5E40"/>
    <w:rsid w:val="0041493E"/>
    <w:rsid w:val="00427344"/>
    <w:rsid w:val="004302C3"/>
    <w:rsid w:val="00450D3B"/>
    <w:rsid w:val="00456526"/>
    <w:rsid w:val="004578F4"/>
    <w:rsid w:val="00475B10"/>
    <w:rsid w:val="00477DBF"/>
    <w:rsid w:val="004824C0"/>
    <w:rsid w:val="00497636"/>
    <w:rsid w:val="004D0292"/>
    <w:rsid w:val="004D2027"/>
    <w:rsid w:val="004D2F0A"/>
    <w:rsid w:val="004D7A6F"/>
    <w:rsid w:val="004E1BAE"/>
    <w:rsid w:val="00506596"/>
    <w:rsid w:val="00514630"/>
    <w:rsid w:val="00524A76"/>
    <w:rsid w:val="00531029"/>
    <w:rsid w:val="00542578"/>
    <w:rsid w:val="005523D8"/>
    <w:rsid w:val="0056657B"/>
    <w:rsid w:val="00574D82"/>
    <w:rsid w:val="00580519"/>
    <w:rsid w:val="005856E7"/>
    <w:rsid w:val="0059490C"/>
    <w:rsid w:val="005C372D"/>
    <w:rsid w:val="005C6C24"/>
    <w:rsid w:val="005D0E6D"/>
    <w:rsid w:val="005E1428"/>
    <w:rsid w:val="005E5E2B"/>
    <w:rsid w:val="005F53E2"/>
    <w:rsid w:val="00604FC7"/>
    <w:rsid w:val="00627146"/>
    <w:rsid w:val="006344CF"/>
    <w:rsid w:val="006354A2"/>
    <w:rsid w:val="006608EF"/>
    <w:rsid w:val="00670A89"/>
    <w:rsid w:val="006724AE"/>
    <w:rsid w:val="00680DDE"/>
    <w:rsid w:val="006836C3"/>
    <w:rsid w:val="006905E6"/>
    <w:rsid w:val="006B3927"/>
    <w:rsid w:val="006B7EDA"/>
    <w:rsid w:val="006C03C2"/>
    <w:rsid w:val="006D5BF4"/>
    <w:rsid w:val="006F044F"/>
    <w:rsid w:val="006F0ECB"/>
    <w:rsid w:val="006F55A6"/>
    <w:rsid w:val="00700781"/>
    <w:rsid w:val="00704373"/>
    <w:rsid w:val="007269EC"/>
    <w:rsid w:val="007320C2"/>
    <w:rsid w:val="007363DD"/>
    <w:rsid w:val="00744C78"/>
    <w:rsid w:val="00764FD6"/>
    <w:rsid w:val="00765436"/>
    <w:rsid w:val="00770939"/>
    <w:rsid w:val="00772C50"/>
    <w:rsid w:val="007834A3"/>
    <w:rsid w:val="007915E8"/>
    <w:rsid w:val="007975EC"/>
    <w:rsid w:val="007B7E8E"/>
    <w:rsid w:val="007F2F31"/>
    <w:rsid w:val="00800957"/>
    <w:rsid w:val="00800C32"/>
    <w:rsid w:val="008243BD"/>
    <w:rsid w:val="008243F6"/>
    <w:rsid w:val="00834CF0"/>
    <w:rsid w:val="00845880"/>
    <w:rsid w:val="00852720"/>
    <w:rsid w:val="00855758"/>
    <w:rsid w:val="00886B73"/>
    <w:rsid w:val="008A65FA"/>
    <w:rsid w:val="008B3D84"/>
    <w:rsid w:val="008C5F7F"/>
    <w:rsid w:val="008C6B52"/>
    <w:rsid w:val="008D6197"/>
    <w:rsid w:val="008D7856"/>
    <w:rsid w:val="008E1F72"/>
    <w:rsid w:val="008F730F"/>
    <w:rsid w:val="00916FDD"/>
    <w:rsid w:val="009178F4"/>
    <w:rsid w:val="00925F2D"/>
    <w:rsid w:val="00931714"/>
    <w:rsid w:val="009326DB"/>
    <w:rsid w:val="00937565"/>
    <w:rsid w:val="009448F8"/>
    <w:rsid w:val="009525C7"/>
    <w:rsid w:val="00957E1E"/>
    <w:rsid w:val="00973374"/>
    <w:rsid w:val="00994788"/>
    <w:rsid w:val="00997CFD"/>
    <w:rsid w:val="009B744A"/>
    <w:rsid w:val="009D6120"/>
    <w:rsid w:val="009E4603"/>
    <w:rsid w:val="00A1648F"/>
    <w:rsid w:val="00A174D6"/>
    <w:rsid w:val="00A26D2A"/>
    <w:rsid w:val="00A27C7A"/>
    <w:rsid w:val="00A313B4"/>
    <w:rsid w:val="00A45C44"/>
    <w:rsid w:val="00A52A49"/>
    <w:rsid w:val="00A55FE2"/>
    <w:rsid w:val="00A5680E"/>
    <w:rsid w:val="00A57CD0"/>
    <w:rsid w:val="00A62F61"/>
    <w:rsid w:val="00A6509B"/>
    <w:rsid w:val="00A93622"/>
    <w:rsid w:val="00A95A57"/>
    <w:rsid w:val="00AA4D67"/>
    <w:rsid w:val="00AB1AA0"/>
    <w:rsid w:val="00AB5EF8"/>
    <w:rsid w:val="00AE4A14"/>
    <w:rsid w:val="00AE66E4"/>
    <w:rsid w:val="00AF622D"/>
    <w:rsid w:val="00B06071"/>
    <w:rsid w:val="00B12DD8"/>
    <w:rsid w:val="00B15896"/>
    <w:rsid w:val="00B178A6"/>
    <w:rsid w:val="00B22F93"/>
    <w:rsid w:val="00B259F9"/>
    <w:rsid w:val="00B31AC4"/>
    <w:rsid w:val="00B41E4F"/>
    <w:rsid w:val="00B452DE"/>
    <w:rsid w:val="00B537B2"/>
    <w:rsid w:val="00B5462D"/>
    <w:rsid w:val="00B54D73"/>
    <w:rsid w:val="00B5536A"/>
    <w:rsid w:val="00B60616"/>
    <w:rsid w:val="00B64778"/>
    <w:rsid w:val="00B72836"/>
    <w:rsid w:val="00B93AAF"/>
    <w:rsid w:val="00BA60DC"/>
    <w:rsid w:val="00BA7DC4"/>
    <w:rsid w:val="00BB148B"/>
    <w:rsid w:val="00BB7755"/>
    <w:rsid w:val="00BE3255"/>
    <w:rsid w:val="00BF701B"/>
    <w:rsid w:val="00C10A93"/>
    <w:rsid w:val="00C40F6E"/>
    <w:rsid w:val="00C42524"/>
    <w:rsid w:val="00C45B1D"/>
    <w:rsid w:val="00C6119D"/>
    <w:rsid w:val="00C611C8"/>
    <w:rsid w:val="00C64BAF"/>
    <w:rsid w:val="00C67A41"/>
    <w:rsid w:val="00C73076"/>
    <w:rsid w:val="00C810E4"/>
    <w:rsid w:val="00C96481"/>
    <w:rsid w:val="00C967E5"/>
    <w:rsid w:val="00CA3F89"/>
    <w:rsid w:val="00CB0AB2"/>
    <w:rsid w:val="00CE06E7"/>
    <w:rsid w:val="00CF4A6F"/>
    <w:rsid w:val="00D11BD3"/>
    <w:rsid w:val="00D13592"/>
    <w:rsid w:val="00D164D7"/>
    <w:rsid w:val="00D90CAE"/>
    <w:rsid w:val="00D931B1"/>
    <w:rsid w:val="00DD6766"/>
    <w:rsid w:val="00DD7F8D"/>
    <w:rsid w:val="00DE4121"/>
    <w:rsid w:val="00DF5ACA"/>
    <w:rsid w:val="00DF6C85"/>
    <w:rsid w:val="00E05A70"/>
    <w:rsid w:val="00E10F11"/>
    <w:rsid w:val="00E21A4A"/>
    <w:rsid w:val="00E32371"/>
    <w:rsid w:val="00E35494"/>
    <w:rsid w:val="00E5536A"/>
    <w:rsid w:val="00E562A1"/>
    <w:rsid w:val="00E66AD1"/>
    <w:rsid w:val="00E9009A"/>
    <w:rsid w:val="00E90E43"/>
    <w:rsid w:val="00E93BFC"/>
    <w:rsid w:val="00EB3DC7"/>
    <w:rsid w:val="00EB5450"/>
    <w:rsid w:val="00EC1915"/>
    <w:rsid w:val="00EC2CA4"/>
    <w:rsid w:val="00EE1DA3"/>
    <w:rsid w:val="00EE2FC1"/>
    <w:rsid w:val="00EE57AE"/>
    <w:rsid w:val="00EE6A19"/>
    <w:rsid w:val="00EF13C0"/>
    <w:rsid w:val="00F13A4B"/>
    <w:rsid w:val="00F53930"/>
    <w:rsid w:val="00F75904"/>
    <w:rsid w:val="00F809A8"/>
    <w:rsid w:val="00F82DD8"/>
    <w:rsid w:val="00F85374"/>
    <w:rsid w:val="00FB19D3"/>
    <w:rsid w:val="00FB5BF4"/>
    <w:rsid w:val="00FB5D51"/>
    <w:rsid w:val="00FD4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3A44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4DB3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3A4DB3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B1A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B1AA0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  <w:rsid w:val="000C5E88"/>
  </w:style>
  <w:style w:type="paragraph" w:styleId="PargrafodaLista">
    <w:name w:val="List Paragraph"/>
    <w:basedOn w:val="Normal"/>
    <w:uiPriority w:val="34"/>
    <w:qFormat/>
    <w:rsid w:val="008243F6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477DB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77DB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77DBF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77DB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77DBF"/>
    <w:rPr>
      <w:rFonts w:ascii="Calibri" w:eastAsia="Calibri" w:hAnsi="Calibri" w:cs="Times New Roman"/>
      <w:b/>
      <w:bCs/>
      <w:sz w:val="20"/>
      <w:szCs w:val="20"/>
    </w:rPr>
  </w:style>
  <w:style w:type="paragraph" w:styleId="Reviso">
    <w:name w:val="Revision"/>
    <w:hidden/>
    <w:uiPriority w:val="99"/>
    <w:semiHidden/>
    <w:rsid w:val="005856E7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C964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8F730F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997CF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97CFD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997CF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97CFD"/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4DB3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3A4DB3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B1A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B1AA0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  <w:rsid w:val="000C5E88"/>
  </w:style>
  <w:style w:type="paragraph" w:styleId="PargrafodaLista">
    <w:name w:val="List Paragraph"/>
    <w:basedOn w:val="Normal"/>
    <w:uiPriority w:val="34"/>
    <w:qFormat/>
    <w:rsid w:val="008243F6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477DB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77DB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77DBF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77DB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77DBF"/>
    <w:rPr>
      <w:rFonts w:ascii="Calibri" w:eastAsia="Calibri" w:hAnsi="Calibri" w:cs="Times New Roman"/>
      <w:b/>
      <w:bCs/>
      <w:sz w:val="20"/>
      <w:szCs w:val="20"/>
    </w:rPr>
  </w:style>
  <w:style w:type="paragraph" w:styleId="Reviso">
    <w:name w:val="Revision"/>
    <w:hidden/>
    <w:uiPriority w:val="99"/>
    <w:semiHidden/>
    <w:rsid w:val="005856E7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C964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8F730F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997CF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97CFD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997CF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97C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E4ED4E-2D5D-404E-951C-422732179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41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dadedamas</Company>
  <LinksUpToDate>false</LinksUpToDate>
  <CharactersWithSpaces>1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relio boaviagem</dc:creator>
  <cp:lastModifiedBy>Paulo Brito</cp:lastModifiedBy>
  <cp:revision>2</cp:revision>
  <cp:lastPrinted>2016-08-29T18:39:00Z</cp:lastPrinted>
  <dcterms:created xsi:type="dcterms:W3CDTF">2020-10-13T13:51:00Z</dcterms:created>
  <dcterms:modified xsi:type="dcterms:W3CDTF">2020-10-13T13:51:00Z</dcterms:modified>
</cp:coreProperties>
</file>